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ทคโนโลยีสิ่งอำนวยความสะดวกทางการศึกษาสำหรับผู้พิการ</w:t>
      </w:r>
      <w:r>
        <w:t xml:space="preserve"> </w:t>
      </w:r>
      <w:r>
        <w:t xml:space="preserve">(เช้า)</w:t>
      </w:r>
      <w:r>
        <w:t xml:space="preserve"> </w:t>
      </w:r>
      <w:r>
        <w:t xml:space="preserve">060766</w:t>
      </w:r>
    </w:p>
    <w:p>
      <w:pPr>
        <w:pStyle w:val="Date"/>
      </w:pPr>
      <w:r>
        <w:t xml:space="preserve">วันพฤหัสบดีที่</w:t>
      </w:r>
      <w:r>
        <w:t xml:space="preserve"> </w:t>
      </w:r>
      <w:r>
        <w:t xml:space="preserve">6</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สัปดาห์ที่แล้วก็นักศึกษาก็ไม่ได้เข้าไปดูใน Classroom เลยนะคะ ก็มีอยู่ช่วงท้าย ๆ เห็นตาฟ้าเข้าไปดูที่ Classroom นะคะ เพื่อหาข้อมูลอันนี้จะเป็นหนังสือคู่มือรายการสิ่งอำนวยความสะดวกของกระทรวงศึกษาธิการนะคะ ที่ระบุเกี่ยวกับสิ่งอำนวยความสะดวกเกี่ยวกับนักเรียนหรือผู้พิการเกี่ยวกับการเรียนการสอนนะคะ เดี๋ยวเราจะมาดูว่าหน้าตาของเทคโนโลยีสิ่งอำนวยความสะดวกทางการศึกษาที่สนับสนุนการเรียนการสอนนักศึกษาพิการมีอะไรบ้างนะคะ ก็เดี๋ยวจะให้นักศึกษาไปศึกษาเพิ่มเติมด้วยนะคะ เดี๋ยวจะบรรยายให้เห็นคร่าว ๆ นะคะ นี่เลยค่ะ เขาก็จะจัดสรรเป็นหมวดหมู่ที่เราสืบค้นหานะคะ เราให้นักศึกษาเปิดดูตามก็ได้นะคะ ใน Classroom ชื่อเทคโนโลยีสิ่งอำนวยความสะดวก อันแรก ๆ เลยนะคะ ที่เป็นเนื้อหาน่ะค่ะ เปิดเข้าไปดูได้ไหมคะ เพราะว่าอาจารย์จะเอามาจาก Google Drive นะคะ ก็จะจัดเป็นหมวด หมวดบัญชีราย ก เกี่ยวกับพวกอุปกรณ์สิ่งอำนวยความสะดวกต่าง ๆ ที่เป็นการให้ยืมนะคะ เป็นการสนับสนุนจากทางภาคคะ พูดก็ดังอยู่นะ</w:t>
      </w:r>
    </w:p>
    <w:p>
      <w:pPr>
        <w:pStyle w:val="BodyText"/>
      </w:pPr>
      <w:r>
        <w:t xml:space="preserve">(อาจารย์ภาวิณี) พี่ล่ามได้ยินแล้วใช่ไหมคะ โอเคค่ะ นักศึกษาคะ นักศึกษาพร้อมเรียนต่อนะคะ สวิตช์ต่อใช่ไหม ต้องดึงสายมันใช่ไหม สีแดงแล้วแป๊บหนึ่งสีขาว เหมือนเน็ตหลุดน่ะพี่ ครับพี่ แต่ตอนนี้มาแล้ว ล่ามได้ยินไหมคะ ฮัลโหลค่ะ ล่ามได้ยินไหมคะ ล่ามได้ยินไหมคะ ได้ยินหรือยังคะ นักศึกษาพร้อมนะคะ พร้อมเรียนต่อเราถึงหมวด ก ไก่นะ เดี๋ยววันนี้เราจะมาเล่าถึงเทคโนโลยีสิ่งอำนวยความสะดวกในหมวด ก ไก่ หมวดที่เป็นประเภทให้ยืมเรียน ช่วยในการเรียนนะคะ จะมีอะไรบ้างมาดูกันนะคะ มาดูหน้าตาของอุปกรณ์เหล่านั้น การบริการกันนะคะ อุปกรณ์เหล่านั้นก็จะมีอย่างตัวอย่างที่นักศึกษาได้สืบค้นหามานะคะ แล้วก็บางอย่างมันก็จะมีเพิ่มรายละเอียดให้นักศึกษาได้เรียนรู้เพิ่มอีกนะคะ อย่างเช่น อุปกรณ์ช่วยในการเห็น มีใครเคยเห็นหน้าตาแบบนี้ไหมคะ ไม่เคย อ๋อ เป็นเหมือนแบบหมอดูใช่ไหม อันนั้นก็เป็นแว่นขยายเหมือนกันนะคะ แต่อันนั้นน่ะจะเริ่มใช้มาในการเรียนของวิทยาศาสตร์นะคะ ตั้งแต่แรก ๆ เขาจะเอามาส่องดูพวกสิ่งมีชีวิตสิ่งเล็ก ๆ นะคะ เหมือนพวกไรฝุ่นอะไรอย่างนี้ค่ะ จะใช้กล้องอันนั้น แต่ว่าเดี๋ยวนี้ก็มีอาชีพอื่นเอามาใช้นะคะ ก็คืออาชีพหมอดูนะคะ เอามาส่องดูลายนิ้วมือนะคะ อุปกรณ์ช่วยในการเห็นนะคะ อันนี้ก็จะเป็นแบบแว่นขยายแบบมีมือถือนะคะ อันนี้ขนาดจอ ขนาดความกว้างจะไม่ใหญ่นะคะ ก็ประมาณ 1 นิ้วนะคะ แต่ว่ามีกำลังขยายอยู่ที่ 3.25 ก็คือจะความหนา จะหนาประมาณ 1 นิ้วน่ะค่ะ นิ้วมือของเราน่ะค่ะ เพื่อช่วยในผู้พิการ ผู้บกพร่องทางการมองเห็นนะคะ สายตาสั้น สั้นมาก ๆ ค่ะ ประเภทนี้ก็จะมีให้ยืมได้นะคะ จะมีก็จะเป็นทางโรงเรียนตาบอดนะคะ อุปกรณ์ แต่ว่าทุกวันนี้แบบ… พวกนี้ไม่ค่อยจะใช้กันแล้วค่ะ ส่วนมากก็จะนักศึกษาก็จะส่วนมากถ้าเป็นระดับโตหน่อยก็จะเป็นมือถือกันแล้วนะคะ หรือบางคนแบบถ้ามีฐานะหน่อยก็จะใช้ iPad เพราะว่าข้อมูลส่วนมากก็จะเอามาเป็นแบบไฟล์ แบบข้อมูลอิเล็กทรอนิกส์ส่วนมากนะคะ ก็จะอันนี้ส่วนมากก็จะมีเลนซ์ ไม่มีแบบอุปกรณ์หุ้มห่อนะคะ จะมีแต่แบบเลนส์เพียว ๆ ที่สร้างขึ้นมานะคะ ก็จะเป็นเลนส์ เลนส์นูนนะคะ เพื่อเป็นเลนซ์เพื่อส่องขยายหรือถ้าไม่ใช่เลนส์ นักศึกษาเคยมองผ่านแก้วน้ำไหมคะ เอาน้ำใส่แก้ว แล้วก็มองผ่านแก้ว อันนั้น มันก็จะช่วยขยายเหมือนกัน อันนั้นมันก็จะเป็นภาพนู้นจากเลนส์ก็จะช่วยขยายภาพ ที่เรามองผ่านนั้นเหมือนกัน ลักษณะก็จะเหมือนกับพวกเลนซ์ขยายนะคะ แก้วนูน เหมือนกับพวกเลนส์ขยายนะคะ เลนส์นูนนะคะ ที่วางทับตัวหนังสือนะคะ ก็จะมีแบบที่เป็นทรงกลม แบบที่มีขอบนะคะ แล้วก็แบบทรงขอบที่เป็นเหลี่ยมก็มีนะคะ บางทีผู้บกพร่องทางการเห็นน่ะค่ะ ก็อาจจะมีความพิการซ้อนด้วยนะคะ บางคนอาจจะแบบมือจับไม่ถนัดอย่างนี้ค่ะ ก็จะมีการผลิตพวกเลนส์ หรือว่าอุปกรณ์อื่น ๆ ก็เหมือนกันนะคะ ก็จะมีการผลิต ดัดแปลงเพิ่มให้เหมาะกับการใช้งานของผู้พิการแต่ละบุคคลนะคะ ต่อไปก็จะเป็นพวกเลนซ์แบบวางชนิดไม่มีไฟนะคะ ก็จะเป็นแบบแก้ว บางอันก็จะผลิตจากแก้ว บางอันก็จะผลิตจากพลาสติกนะคะ พลาสติกที่หลอมขึ้นมา แก้วก้เป็นการหลอมจากความร้อนเหมือนกันนะคะ แต่ก็จะมีความเปราะมากกว่ากันนะคะ แต่ว่าแก้วจะช่วยมองได้ชัดกว่า ความทนทานแก้วจะเปราพเร็วกว่า ก็คือถ้าหล่นตกพื้นน่ะค่ะ แก้วอาจจะแตกได้ ตัวนี้ก็ช่วยในการขยาย7 เท่า 8 เท่า 10 เท่า และ 12 เท่านะคะ ก็จะมีขนาดของความหนา เหมือนแว่นตาก็เหมือนกันนะคะ บางคนก็จะสั้นมันก็จะมีเวลา เวลาที่ไปร้านแว่นน่ะค่ะ เขาก็จะมีเครื่องวัดขนาดของระยะสายตาที่เรามองเห็นแล้วเขาก็จะมาผลิตตัวแว่นนะคะ ให้เหมาะสมกับสายตาของแต่ละคน ว่าสั้นเท่าไร ยาวเท่าไร ประมาณนี้น่ะค่ะ ตัวนี้ก็จะเป็นแบบมีด้ามจับแล้วก็มีไฟด้วย แล้วก็จะใช้ถ่านพี่ล่ามได้ยินหรือยังคะ ฮัลโหลค่ะ ได้ยินแล้วนะคะ สักครู่นะคะ เดี๋ยวไล่สายสักครู่นะคะ ฮัลโหลค่ะ ได้ยินไหมคะ ได้ยินแล้วนะคะ ต่อนะคะ อันนี้ก็จะเป็นอุปกรณ์สำหรับการเห็นนะ ก็จะมีการออกแบบเป็นแบบสี่เหลี่ยมนะคะ ก็มีหลากหลายรูปแบบนะคะ อันนี้ก็จะช่วยในการเข้ามุมของหนังสือได้นะคะ ต่อไปค่ะ แบบมีขา อันนี้ก็จะสะดวกขึ้นมาหน่อยเราไม่ต้องใช้มือจับนะคะ เวลาอ่านหนังสือ แต่เราจะใช้อุปกรณ์ พวงหนังสือ หรือพวกที่เป็นข้อความที่เราจะอ่านนะคะ ก็จะจับเลื่อนด้วยตัวเอง ระบบ Manual นะคะ ตัวนี้ก็จะไม่มีไฟนะคะ ลักษณะของแว่นก็จะเป็นวงกลมนะคะ ส่วนมากแว่นขยายเขาจะผลิตเป็นทรงกลมมากกว่า เพราะว่ามันจะทำ… ทำแบบนูนน่ะค่ะ ลักษณะการนูนของแว่นได้ดีกว่านะคะ อันนี้เป็นแบบปรับทิศทางได้นะคะ หรือบาง บางทีก็จะมีไฟด้วยนะคะ อันนี้เหมือนหุ่นยนต์ใช่ไหมคะ หรือว่ามีการพัฒนาเทคโนโลยีเข้ามาด้วยนะคะ ปัจจุบันนี้ก็จะเป็นเครื่อง Visual เหมือนเครื่องที่อยู่ข้างหน้าค่ะ เป็นเครื่อง Visual ที่มีไฟ ส่องขยาย มีการเชื่อมต่อกับคอมพิวเตอร์ได้นะคะ มีการซูม ขยายได้นะคะ เครื่อง Visual ก็เป็นอีกตัวหนึ่งเหมือนกัน ที่พัฒนามาจากตัวนี้นะคะ มีการเลื่อนไฟเปลี่ยนทิศทางของไฟได้นะคะ ตัวต่อไปก็จะเป็นกล้องส่องทางไกล กล้องส่องทางไกลแบบตาเดียวนะคะ มีใครเคยใช้ไหมคะ กล้องส่องทางไกล เอ็มเคยใช้ไหมคะ อ๋อ เป็นของเล่นหรือว่าเป็นแบบตอนเรียนคะ อ๋อ เป็นกล้องส่องทางไกล จะเอามาส่องไกลหรือเอามาส่องไกล อ๋อ ต้องพกตลอดเวลาไหมครับ ไม่ต้องพกตลอดเวลา บางคนก็เอาพกไปแบบพวกกิจกรรมที่แบบอยู่ไกล ๆ อย่างเช่น ไปขอกับอันนั้นชั่วคราวได้ไหม มันไม่ได้มันเกี่ยวกับสายอันนี้ เทสต์ค่ะ ได้ยินหรือยังคะ ฮัลโหลค่ะ ได้ยินแล้ว วันนี้อาจจะมีแบบอุปสรรคนะคะ เพราะอาจจะแก้ไขสถานการณ์อาจไม่ได้นะคะ เพราะว่าอาจจะหาสายที่จะมาเปลี่ยนสำรองได้ยากนะคะ ก็ขออนุญาตพี่ล่ามฝั่งนู้นด้วยนะคะ อาจจะหลุด ๆ อยู่บ่อย ๆ นะคะ ต่อนะคะ อันนี้ทุกคนก็จะคุ้นหน้าคุ้นตานะ แต่ว่าไม่ค่อยได้ใช้ใช่ไหมคะ เพราะว่าเราก้ไม่ได้มีกิจกรรมที่จะได้ใช้สักเท่าไรนะแต่ว่าถ้าเป็นกิจกรรมพวกกีฬาที่อยู่ในระยะไกลน่ะค่ะ เขาอาจจะใช้นะคะ อย่างเช่น การแข่งขันกอล์ฟ ที่แบบ ถ้าเราผู้ชมน่ะค่ะ เราจะเดินไปตามนักกีฬา เดินไปดูใกล้ ๆ ก็คงไม่ไหวนะคะ เพราะว่ามันใช้พื้นที่ในกีฬานี้ในระยะไกลมากนะคะ หรือว่ากิจกรรมการส่องสัตว์ ดูสัตว์นะคะ ถ้าเราไปดูใกล้ ๆ อาจเกิดอันตรายได้สิ่งนี้ เพื่อมาช่วยในการเรียนของทั้งคนปกติ และคนพิการด้วยนะคะ ต่อไปนะคะ ตัวนี้ ตัวนี้มีใครเคยเห็นบ้างไหมเอ่ย เคยใช่ไหม ได้ใช้ไหมคะ ใช้บางครั้ง สะดวกไหมคะ ไม่คล่องหรือไม่ค่อยได้ใช้ หรือใช้ไม่คล่อง ใช่ค่ะ เครื่องนี้เมื่อก่อนที่มหาวิทยาลัยของเรานะคะ ก็มีไว้ให้รุ่นพี่ไว้ใช้เหมือนกัน อันนี้เป็นเครื่องเก่งนะคะ เครื่องใหม่ของเราก็มีนะคะ แต่ยังไม่ค่อยมีคนใช้เลย มันจะช่วยขยายขนาดตัวหนังสือ ขนานของวัตถุสิ่งนั้น ๆ นะคะ ได้ขนาดที่แบบ ได้เยอะมาก มากกว่าขนาดของจอคอมพิวเตอร์ขยายนะคะ แล้วก็สามารถปรับโหมดได้ให้เหมาะสมกับผู้พิการนะคะ ปรับโหมดเป็นสีต่าง ๆ ที่ผู้พิการจะสามารถมองเห็นได้ชัด บางคนตาบอดสีแดง บางคนตาบอดน้ำเงิน สีเหลือง ก็จะปรับให้เป็นสีที่ตรงข้าม หรือสีที่ตนเองมองเห็นถนัดนะคะ ไม่ ปรับไมค์เฉย ๆ แล้วก็จะช่วย ช่วย… ช่วย… จะมีบรรทัด… ที่ธรรมศาสตร์ก็จะมีหลายรูปแบบมากเลย เพราะธรรมศาสตร์มีที่เป็นกลุ่มบกพร่องการมองเห็น เสียเป็นส่วนมากที่เข้าไปเรียนที่ธรรมศาสตร์ เพราะว่าที่ธรรมศาสตร์มันจะเรียนเกี่ยวกับพวกกฎหมาย เกี่ยวกับพวกการเมืองการปกครองที่มันจะเหมาะสมกับผู้บกพร่องทางการมองเห็นน่ะค่ะ ที่ธรรมศาสตร์ เพราะว่าถ้าเขาเรียนแล้วเขาไม่ต้องแบบไป Exsusite มาก ใช้ความรู้ความจำเหมาะสมให้กับกลุ่มผู้พิการทางการเห็นนะคะ เมื่อก่อนนะคะ นักศึกษาบางคนก็จะมียืมใช้ไปเรียนด้วยนะคะ ที่ธรรมศาสตร์ อันนี้ก็จะสามารถพกได้ ก็จะมีขนาด… ก็ยังได้แบบพัฒนามาก สูงเท่าไรนะคะ ในการย่อขนาดของอุปกรณ์ย่อขนาดของหน่วยความจำนะคะ ก็จะดูหนา ๆ หน่อยนะคะ อันนี้ก็จะง่าย สะดวกในการเข้าถึงสำหรับผู้บกพร่องทางกานเห็นนะคะ คือใช้ได้ทุกที่แล้วก็ให้เห็นในขนาดที่ขนาดตัวหนังสือที่เยอะขึ้นค่ะ แต่ถ้าอย่างเป็นช่วงแรก ๆ ใช่ไหมคะ จะเป็นพวกแว่นขยาย จอขยายที่แบบมีขนาดเล็ก ๆ เห็นแค่แบบทีละตัวสองตัวอักษรค่ะ ก็จะยากหน่อย อันนี้ก็จะช่วยมาเห็นขนาดที่เยอะขึ้น 3-4 บรรทัด เยอะขึ้น ช่วยให้เขาปรับสายตาเห็นได้เยอะขึ้นะคะ แล้วก็ลดระยะเวลาในการเข้าถึงการเรียนรู้ได้ดีขึ้นด้วยนะคะ อันนี้ของเรามีนะคะ ที่ DSS ของเรามี อันนี้ก็จะลดขนาดลงโดยไม่ต้องมีพับแล้วนะคะ ก็จะออกแบบมาประมาณเหมือนมือถือ เหมือนแท็บเลต แต่ใช้งานเพียงแค่ เหมือนเป็นกล้อง แล้วก็มีขนาดหน้าจอที่กว้างเพื่อให้เห็นการทำงานหรือการเขียนการอ่านได้ชัดขึ้นนะคะ อย่างเช่น เห็นไหมคะ ภาพตัวอย่าง บางคนบกพร่องทางการ… ฮัลโหลค่ะ ได้ยินหรือยังคะ ได้ยินแล้วค่ะ โอเค ต่อนะคะ เครื่องขยายแบบพกพานะคะ ตัวนี้ก็จะมีไฟ ช่วยในการส่องด้วยนะคะ แล้วก็มีขนาดที่เล็กลงมานะคะ เป็นขนาด 7 นิ้วนะคะ มีกำลังขยายถึง 220 เท่านะคะ ก็ง่ายต่อการเรียน ในการเขียนการอ่านด้วยนะคะ มีน้ำหนักอยู่ประมาณที่ 535 กรัม แต่ว่าการใช้งานนะคะ ต้องมีการเสียบแบตเตอรี่นะคะ พอเสียบแบตเตอรี่มีความจุที่เหมาะก็จะสามารถใช้งานได้นะคะ ใช้งานต่อเนื่องได้ก็จะประมาณ 4 ชั่วโมงนะคะ ของ… ของมหาวิทยาลัยเรา ก็มีให้ยืมนะคะ ต่อไปอุปกรณ์ช่วยฟังระบบ FM แบบไร้สายนะคะ ตัวนี้จะเป็นแบบหูฟัง เอาคล้องที่หูนะคะ หรือเสียบที่หูแล้วก็จะมีตัวรับสัญญาณน่ะค่ะ ที่มาช่วยแปลให้เข้ากั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ทคโนโลยีสิ่งอำนวยความสะดวกทางการศึกษาสำหรับผู้พิการ (เช้า) 060766</dc:title>
  <dc:creator/>
  <cp:keywords/>
  <dcterms:created xsi:type="dcterms:W3CDTF">2024-01-04T03:00:27Z</dcterms:created>
  <dcterms:modified xsi:type="dcterms:W3CDTF">2024-01-04T03: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กรกฎาคม 2566 เวลา 09.00 น.</vt:lpwstr>
  </property>
  <property fmtid="{D5CDD505-2E9C-101B-9397-08002B2CF9AE}" pid="3" name="subtitle">
    <vt:lpwstr/>
  </property>
</Properties>
</file>